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-Accent5"/>
        <w:tblpPr w:leftFromText="180" w:rightFromText="180" w:vertAnchor="text" w:tblpY="-7"/>
        <w:tblW w:w="0" w:type="auto"/>
        <w:tblLook w:val="04A0" w:firstRow="1" w:lastRow="0" w:firstColumn="1" w:lastColumn="0" w:noHBand="0" w:noVBand="1"/>
      </w:tblPr>
      <w:tblGrid>
        <w:gridCol w:w="2689"/>
        <w:gridCol w:w="2409"/>
        <w:gridCol w:w="1843"/>
        <w:gridCol w:w="2749"/>
      </w:tblGrid>
      <w:tr w:rsidR="00BA58D1" w:rsidRPr="00435672" w:rsidTr="00F10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4"/>
            <w:shd w:val="clear" w:color="auto" w:fill="D9E2F3" w:themeFill="accent1" w:themeFillTint="33"/>
            <w:vAlign w:val="center"/>
          </w:tcPr>
          <w:p w:rsidR="00BA58D1" w:rsidRDefault="00BA58D1" w:rsidP="00F1062B">
            <w:pPr>
              <w:spacing w:after="0"/>
              <w:ind w:firstLine="317"/>
              <w:jc w:val="center"/>
              <w:rPr>
                <w:rFonts w:ascii="Myriad Pro" w:hAnsi="Myriad Pro" w:cs="Times New Roman"/>
                <w:bCs w:val="0"/>
                <w:sz w:val="28"/>
              </w:rPr>
            </w:pPr>
            <w:r w:rsidRPr="00435672">
              <w:rPr>
                <w:rFonts w:ascii="Myriad Pro" w:hAnsi="Myriad Pro" w:cs="Times New Roman"/>
                <w:b w:val="0"/>
                <w:sz w:val="28"/>
              </w:rPr>
              <w:t>Registration Form</w:t>
            </w:r>
            <w:r w:rsidR="004D0341" w:rsidRPr="00435672">
              <w:rPr>
                <w:rFonts w:ascii="Myriad Pro" w:hAnsi="Myriad Pro" w:cs="Times New Roman"/>
                <w:b w:val="0"/>
                <w:sz w:val="28"/>
              </w:rPr>
              <w:t xml:space="preserve"> – Package </w:t>
            </w:r>
            <w:r w:rsidR="00961AA9">
              <w:rPr>
                <w:rFonts w:ascii="Myriad Pro" w:hAnsi="Myriad Pro" w:cs="Times New Roman"/>
                <w:b w:val="0"/>
                <w:sz w:val="28"/>
              </w:rPr>
              <w:t>B</w:t>
            </w:r>
            <w:r w:rsidR="004D0341" w:rsidRPr="00435672">
              <w:rPr>
                <w:rFonts w:ascii="Myriad Pro" w:hAnsi="Myriad Pro" w:cs="Times New Roman"/>
                <w:b w:val="0"/>
                <w:sz w:val="28"/>
              </w:rPr>
              <w:t xml:space="preserve"> (</w:t>
            </w:r>
            <w:r w:rsidR="00070011">
              <w:rPr>
                <w:rFonts w:ascii="Myriad Pro" w:hAnsi="Myriad Pro" w:cs="Times New Roman"/>
                <w:b w:val="0"/>
                <w:sz w:val="28"/>
              </w:rPr>
              <w:t>Business Forum – Digital Disruption</w:t>
            </w:r>
            <w:r w:rsidR="004D0341" w:rsidRPr="00435672">
              <w:rPr>
                <w:rFonts w:ascii="Myriad Pro" w:hAnsi="Myriad Pro" w:cs="Times New Roman"/>
                <w:b w:val="0"/>
                <w:sz w:val="28"/>
              </w:rPr>
              <w:t>)</w:t>
            </w:r>
          </w:p>
          <w:p w:rsidR="00F1062B" w:rsidRPr="00435672" w:rsidRDefault="00F1062B" w:rsidP="00F1062B">
            <w:pPr>
              <w:spacing w:after="0"/>
              <w:ind w:firstLine="317"/>
              <w:jc w:val="center"/>
              <w:rPr>
                <w:rFonts w:ascii="Myriad Pro" w:hAnsi="Myriad Pro" w:cs="Times New Roman"/>
                <w:b w:val="0"/>
              </w:rPr>
            </w:pPr>
            <w:r w:rsidRPr="00F1062B">
              <w:rPr>
                <w:rFonts w:ascii="Myriad Pro" w:hAnsi="Myriad Pro" w:cs="Times New Roman"/>
                <w:b w:val="0"/>
                <w:sz w:val="20"/>
              </w:rPr>
              <w:t>1</w:t>
            </w:r>
            <w:r w:rsidR="00961AA9">
              <w:rPr>
                <w:rFonts w:ascii="Myriad Pro" w:hAnsi="Myriad Pro" w:cs="Times New Roman"/>
                <w:b w:val="0"/>
                <w:sz w:val="20"/>
              </w:rPr>
              <w:t>6</w:t>
            </w:r>
            <w:r w:rsidRPr="00F1062B">
              <w:rPr>
                <w:rFonts w:ascii="Myriad Pro" w:hAnsi="Myriad Pro" w:cs="Times New Roman"/>
                <w:b w:val="0"/>
                <w:sz w:val="20"/>
                <w:vertAlign w:val="superscript"/>
              </w:rPr>
              <w:t>th</w:t>
            </w:r>
            <w:r w:rsidRPr="00F1062B">
              <w:rPr>
                <w:rFonts w:ascii="Myriad Pro" w:hAnsi="Myriad Pro" w:cs="Times New Roman"/>
                <w:b w:val="0"/>
                <w:sz w:val="20"/>
              </w:rPr>
              <w:t xml:space="preserve"> August 2019</w:t>
            </w:r>
          </w:p>
        </w:tc>
      </w:tr>
      <w:tr w:rsidR="00BA58D1" w:rsidRPr="00435672" w:rsidTr="0043567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4"/>
            <w:shd w:val="clear" w:color="auto" w:fill="D9E2F3" w:themeFill="accent1" w:themeFillTint="33"/>
            <w:vAlign w:val="center"/>
          </w:tcPr>
          <w:p w:rsidR="00BA58D1" w:rsidRPr="00435672" w:rsidRDefault="00BA58D1" w:rsidP="004D0341">
            <w:pPr>
              <w:spacing w:after="0"/>
              <w:ind w:firstLine="317"/>
              <w:rPr>
                <w:rFonts w:ascii="Myriad Pro" w:hAnsi="Myriad Pro" w:cs="Times New Roman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</w:rPr>
              <w:t>Personal Information</w:t>
            </w:r>
          </w:p>
        </w:tc>
      </w:tr>
      <w:tr w:rsidR="00BA1E98" w:rsidRPr="00435672" w:rsidTr="00944FA5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:rsidR="00BA58D1" w:rsidRPr="00435672" w:rsidRDefault="00BA58D1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Title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435672" w:rsidRDefault="00775938" w:rsidP="00DD185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7BAD9B6" wp14:editId="463EDC88">
                      <wp:simplePos x="0" y="0"/>
                      <wp:positionH relativeFrom="column">
                        <wp:posOffset>1263650</wp:posOffset>
                      </wp:positionH>
                      <wp:positionV relativeFrom="paragraph">
                        <wp:posOffset>-8255</wp:posOffset>
                      </wp:positionV>
                      <wp:extent cx="196215" cy="161925"/>
                      <wp:effectExtent l="0" t="0" r="6985" b="15875"/>
                      <wp:wrapNone/>
                      <wp:docPr id="13" name="Rounded 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A51FDB5" id="Rounded Rectangle 13" o:spid="_x0000_s1026" style="position:absolute;margin-left:99.5pt;margin-top:-.65pt;width:15.45pt;height:1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A5A7358" wp14:editId="5B07D53A">
                      <wp:simplePos x="0" y="0"/>
                      <wp:positionH relativeFrom="column">
                        <wp:posOffset>2826385</wp:posOffset>
                      </wp:positionH>
                      <wp:positionV relativeFrom="paragraph">
                        <wp:posOffset>-14605</wp:posOffset>
                      </wp:positionV>
                      <wp:extent cx="196215" cy="161925"/>
                      <wp:effectExtent l="0" t="0" r="6985" b="15875"/>
                      <wp:wrapNone/>
                      <wp:docPr id="16" name="Rounded 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10CC09F" id="Rounded Rectangle 16" o:spid="_x0000_s1026" style="position:absolute;margin-left:222.55pt;margin-top:-1.15pt;width:15.45pt;height:12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A5A7358" wp14:editId="5B07D53A">
                      <wp:simplePos x="0" y="0"/>
                      <wp:positionH relativeFrom="column">
                        <wp:posOffset>2026920</wp:posOffset>
                      </wp:positionH>
                      <wp:positionV relativeFrom="paragraph">
                        <wp:posOffset>-4445</wp:posOffset>
                      </wp:positionV>
                      <wp:extent cx="196215" cy="161925"/>
                      <wp:effectExtent l="0" t="0" r="6985" b="15875"/>
                      <wp:wrapNone/>
                      <wp:docPr id="15" name="Rounded 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D6338F9" id="Rounded Rectangle 15" o:spid="_x0000_s1026" style="position:absolute;margin-left:159.6pt;margin-top:-.35pt;width:15.45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A5A7358" wp14:editId="5B07D53A">
                      <wp:simplePos x="0" y="0"/>
                      <wp:positionH relativeFrom="column">
                        <wp:posOffset>3611245</wp:posOffset>
                      </wp:positionH>
                      <wp:positionV relativeFrom="paragraph">
                        <wp:posOffset>-14605</wp:posOffset>
                      </wp:positionV>
                      <wp:extent cx="196215" cy="161925"/>
                      <wp:effectExtent l="0" t="0" r="6985" b="15875"/>
                      <wp:wrapNone/>
                      <wp:docPr id="17" name="Rounded 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186C1AE" id="Rounded Rectangle 17" o:spid="_x0000_s1026" style="position:absolute;margin-left:284.35pt;margin-top:-1.15pt;width:15.45pt;height:12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346075</wp:posOffset>
                      </wp:positionH>
                      <wp:positionV relativeFrom="paragraph">
                        <wp:posOffset>-7620</wp:posOffset>
                      </wp:positionV>
                      <wp:extent cx="196215" cy="161925"/>
                      <wp:effectExtent l="0" t="0" r="6985" b="15875"/>
                      <wp:wrapNone/>
                      <wp:docPr id="12" name="Rounded 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B6688FA" id="Rounded Rectangle 12" o:spid="_x0000_s1026" style="position:absolute;margin-left:27.25pt;margin-top:-.6pt;width:15.45pt;height: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="00BA1E98" w:rsidRPr="00435672">
              <w:rPr>
                <w:rFonts w:ascii="Myriad Pro" w:hAnsi="Myriad Pro" w:cs="Calibri Light"/>
              </w:rPr>
              <w:t>Rev</w:t>
            </w:r>
            <w:r w:rsidRPr="00435672">
              <w:rPr>
                <w:rFonts w:ascii="Myriad Pro" w:hAnsi="Myriad Pro" w:cs="Calibri Light"/>
              </w:rPr>
              <w:t xml:space="preserve">.                 </w:t>
            </w:r>
            <w:r w:rsidR="00435672">
              <w:rPr>
                <w:rFonts w:ascii="Myriad Pro" w:hAnsi="Myriad Pro" w:cs="Calibri Light"/>
              </w:rPr>
              <w:t xml:space="preserve">       </w:t>
            </w:r>
            <w:r w:rsidRPr="00435672">
              <w:rPr>
                <w:rFonts w:ascii="Myriad Pro" w:hAnsi="Myriad Pro" w:cs="Calibri Light"/>
              </w:rPr>
              <w:t xml:space="preserve">Prof.              </w:t>
            </w:r>
            <w:r w:rsidR="00DD185E">
              <w:rPr>
                <w:rFonts w:ascii="Myriad Pro" w:hAnsi="Myriad Pro" w:cs="Calibri Light"/>
              </w:rPr>
              <w:t xml:space="preserve">   </w:t>
            </w:r>
            <w:r w:rsidRPr="00435672">
              <w:rPr>
                <w:rFonts w:ascii="Myriad Pro" w:hAnsi="Myriad Pro" w:cs="Calibri Light"/>
              </w:rPr>
              <w:t xml:space="preserve">   Dr.               </w:t>
            </w:r>
            <w:r w:rsidR="00DD185E">
              <w:rPr>
                <w:rFonts w:ascii="Myriad Pro" w:hAnsi="Myriad Pro" w:cs="Calibri Light"/>
              </w:rPr>
              <w:t xml:space="preserve"> </w:t>
            </w:r>
            <w:r w:rsidRPr="00435672">
              <w:rPr>
                <w:rFonts w:ascii="Myriad Pro" w:hAnsi="Myriad Pro" w:cs="Calibri Light"/>
              </w:rPr>
              <w:t xml:space="preserve">   Mr.               </w:t>
            </w:r>
            <w:r w:rsidR="00DD185E">
              <w:rPr>
                <w:rFonts w:ascii="Myriad Pro" w:hAnsi="Myriad Pro" w:cs="Calibri Light"/>
              </w:rPr>
              <w:t xml:space="preserve">     </w:t>
            </w:r>
            <w:r w:rsidRPr="00435672">
              <w:rPr>
                <w:rFonts w:ascii="Myriad Pro" w:hAnsi="Myriad Pro" w:cs="Calibri Light"/>
              </w:rPr>
              <w:t xml:space="preserve"> Ms.</w:t>
            </w:r>
          </w:p>
        </w:tc>
      </w:tr>
      <w:tr w:rsidR="00BA1E98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:rsidR="00BA58D1" w:rsidRPr="00435672" w:rsidRDefault="00BA58D1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Name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435672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</w:tr>
      <w:tr w:rsidR="00BA1E98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:rsidR="00BA58D1" w:rsidRPr="00435672" w:rsidRDefault="00BA58D1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Preferred</w:t>
            </w:r>
            <w:r w:rsidR="00A73AD4" w:rsidRPr="00435672">
              <w:rPr>
                <w:rFonts w:ascii="Myriad Pro" w:hAnsi="Myriad Pro" w:cs="Calibri Light"/>
                <w:b w:val="0"/>
              </w:rPr>
              <w:t xml:space="preserve"> Name for </w:t>
            </w:r>
            <w:r w:rsidRPr="00435672">
              <w:rPr>
                <w:rFonts w:ascii="Myriad Pro" w:hAnsi="Myriad Pro" w:cs="Calibri Light"/>
                <w:b w:val="0"/>
              </w:rPr>
              <w:t>Tag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435672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</w:tr>
      <w:tr w:rsidR="00BA1E98" w:rsidRPr="00435672" w:rsidTr="00944FA5">
        <w:trPr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:rsidR="00BA1E98" w:rsidRPr="00435672" w:rsidRDefault="00BA1E98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Times New Roman"/>
                <w:b w:val="0"/>
              </w:rPr>
              <w:t>Affiliation</w:t>
            </w:r>
          </w:p>
        </w:tc>
        <w:tc>
          <w:tcPr>
            <w:tcW w:w="7001" w:type="dxa"/>
            <w:gridSpan w:val="3"/>
            <w:vAlign w:val="center"/>
          </w:tcPr>
          <w:p w:rsidR="00BA1E98" w:rsidRPr="00435672" w:rsidRDefault="00BA1E98" w:rsidP="00944FA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</w:tr>
      <w:tr w:rsidR="00BA58D1" w:rsidRPr="00435672" w:rsidTr="00187A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4"/>
            <w:shd w:val="clear" w:color="auto" w:fill="D9E2F3" w:themeFill="accent1" w:themeFillTint="33"/>
            <w:vAlign w:val="center"/>
          </w:tcPr>
          <w:p w:rsidR="00BA58D1" w:rsidRPr="00435672" w:rsidRDefault="00776AF9" w:rsidP="00944FA5">
            <w:pPr>
              <w:spacing w:after="0"/>
              <w:ind w:firstLine="317"/>
              <w:rPr>
                <w:rFonts w:ascii="Myriad Pro" w:hAnsi="Myriad Pro" w:cs="Calibri Light"/>
                <w:b w:val="0"/>
              </w:rPr>
            </w:pPr>
            <w:r>
              <w:rPr>
                <w:rFonts w:ascii="Myriad Pro" w:hAnsi="Myriad Pro" w:cs="Times New Roman"/>
                <w:b w:val="0"/>
                <w:sz w:val="24"/>
              </w:rPr>
              <w:t>Contact Information</w:t>
            </w:r>
          </w:p>
        </w:tc>
      </w:tr>
      <w:tr w:rsidR="00776AF9" w:rsidRPr="00435672" w:rsidTr="00A648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:rsidR="00776AF9" w:rsidRPr="00435672" w:rsidRDefault="00776AF9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>
              <w:rPr>
                <w:rFonts w:ascii="Myriad Pro" w:hAnsi="Myriad Pro" w:cs="Calibri Light"/>
                <w:b w:val="0"/>
              </w:rPr>
              <w:t>Address</w:t>
            </w:r>
          </w:p>
        </w:tc>
        <w:tc>
          <w:tcPr>
            <w:tcW w:w="7001" w:type="dxa"/>
            <w:gridSpan w:val="3"/>
            <w:vAlign w:val="center"/>
          </w:tcPr>
          <w:p w:rsidR="00776AF9" w:rsidRPr="00435672" w:rsidRDefault="00776AF9" w:rsidP="00775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  <w:b/>
              </w:rPr>
            </w:pPr>
          </w:p>
        </w:tc>
      </w:tr>
      <w:tr w:rsidR="00BA1E98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:rsidR="00BA58D1" w:rsidRPr="00435672" w:rsidRDefault="00776AF9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Contact No</w:t>
            </w:r>
          </w:p>
        </w:tc>
        <w:tc>
          <w:tcPr>
            <w:tcW w:w="2409" w:type="dxa"/>
            <w:vAlign w:val="center"/>
          </w:tcPr>
          <w:p w:rsidR="00BA58D1" w:rsidRPr="00435672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  <w:tc>
          <w:tcPr>
            <w:tcW w:w="1843" w:type="dxa"/>
            <w:vAlign w:val="center"/>
          </w:tcPr>
          <w:p w:rsidR="00BA58D1" w:rsidRPr="00435672" w:rsidRDefault="00BA58D1" w:rsidP="00944FA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  <w:r w:rsidRPr="00435672">
              <w:rPr>
                <w:rFonts w:ascii="Myriad Pro" w:hAnsi="Myriad Pro" w:cs="Calibri Light"/>
              </w:rPr>
              <w:t>Email</w:t>
            </w:r>
          </w:p>
        </w:tc>
        <w:tc>
          <w:tcPr>
            <w:tcW w:w="2749" w:type="dxa"/>
          </w:tcPr>
          <w:p w:rsidR="00BA58D1" w:rsidRPr="00435672" w:rsidRDefault="00BA58D1" w:rsidP="00775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  <w:b/>
              </w:rPr>
            </w:pPr>
          </w:p>
        </w:tc>
      </w:tr>
      <w:tr w:rsidR="00BA58D1" w:rsidRPr="00435672" w:rsidTr="00187A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4"/>
            <w:shd w:val="clear" w:color="auto" w:fill="D9E2F3" w:themeFill="accent1" w:themeFillTint="33"/>
            <w:vAlign w:val="center"/>
          </w:tcPr>
          <w:p w:rsidR="00BA58D1" w:rsidRPr="00435672" w:rsidRDefault="00BA58D1" w:rsidP="00944FA5">
            <w:pPr>
              <w:spacing w:after="0"/>
              <w:ind w:firstLine="317"/>
              <w:rPr>
                <w:rFonts w:ascii="Myriad Pro" w:hAnsi="Myriad Pro" w:cs="Times New Roman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</w:rPr>
              <w:t>Payment Information</w:t>
            </w:r>
          </w:p>
        </w:tc>
      </w:tr>
      <w:tr w:rsidR="00A73AD4" w:rsidRPr="00435672" w:rsidTr="00944FA5">
        <w:trPr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:rsidR="00BA58D1" w:rsidRPr="00435672" w:rsidRDefault="00BA58D1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Myriad Pro" w:hAnsi="Myriad Pro" w:cs="Times New Roman"/>
                <w:b w:val="0"/>
                <w:sz w:val="24"/>
                <w:szCs w:val="24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  <w:szCs w:val="24"/>
              </w:rPr>
              <w:t>Date of Payment</w:t>
            </w:r>
          </w:p>
        </w:tc>
        <w:tc>
          <w:tcPr>
            <w:tcW w:w="7001" w:type="dxa"/>
            <w:gridSpan w:val="3"/>
          </w:tcPr>
          <w:p w:rsidR="00BA58D1" w:rsidRPr="00435672" w:rsidRDefault="00BA58D1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  <w:b/>
              </w:rPr>
            </w:pPr>
          </w:p>
        </w:tc>
      </w:tr>
      <w:tr w:rsidR="00A73AD4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:rsidR="00BA58D1" w:rsidRPr="00435672" w:rsidRDefault="00BA58D1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Myriad Pro" w:hAnsi="Myriad Pro" w:cs="Times New Roman"/>
                <w:b w:val="0"/>
                <w:sz w:val="24"/>
                <w:szCs w:val="24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  <w:szCs w:val="24"/>
              </w:rPr>
              <w:t>Name of the Bank</w:t>
            </w:r>
          </w:p>
        </w:tc>
        <w:tc>
          <w:tcPr>
            <w:tcW w:w="7001" w:type="dxa"/>
            <w:gridSpan w:val="3"/>
          </w:tcPr>
          <w:p w:rsidR="00BA58D1" w:rsidRPr="00435672" w:rsidRDefault="00BA58D1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  <w:b/>
              </w:rPr>
            </w:pPr>
          </w:p>
        </w:tc>
      </w:tr>
    </w:tbl>
    <w:p w:rsidR="00D0560E" w:rsidRPr="00FA54A8" w:rsidRDefault="00D0560E" w:rsidP="00FA54A8">
      <w:pPr>
        <w:spacing w:after="0" w:line="240" w:lineRule="auto"/>
        <w:jc w:val="center"/>
        <w:rPr>
          <w:rFonts w:ascii="Myriad Pro" w:eastAsia="Times New Roman" w:hAnsi="Myriad Pro" w:cs="Calibri Light"/>
          <w:b/>
          <w:sz w:val="28"/>
          <w:szCs w:val="28"/>
        </w:rPr>
      </w:pPr>
      <w:bookmarkStart w:id="0" w:name="_GoBack"/>
      <w:bookmarkEnd w:id="0"/>
    </w:p>
    <w:p w:rsidR="009A1965" w:rsidRPr="000D34A7" w:rsidRDefault="0064530F" w:rsidP="000D34A7">
      <w:pPr>
        <w:ind w:left="-142"/>
        <w:jc w:val="both"/>
        <w:rPr>
          <w:rFonts w:ascii="Myriad Pro" w:hAnsi="Myriad Pro" w:cs="Calibri Light"/>
          <w:sz w:val="24"/>
          <w:szCs w:val="24"/>
        </w:rPr>
      </w:pPr>
      <w:r w:rsidRPr="00435672">
        <w:rPr>
          <w:rFonts w:ascii="Myriad Pro" w:hAnsi="Myriad Pro" w:cs="Calibri Light"/>
          <w:sz w:val="24"/>
          <w:szCs w:val="24"/>
        </w:rPr>
        <w:t>Please return the</w:t>
      </w:r>
      <w:r w:rsidR="00132D95" w:rsidRPr="00435672">
        <w:rPr>
          <w:rFonts w:ascii="Myriad Pro" w:hAnsi="Myriad Pro" w:cs="Calibri Light"/>
          <w:sz w:val="24"/>
          <w:szCs w:val="24"/>
        </w:rPr>
        <w:t xml:space="preserve"> completed</w:t>
      </w:r>
      <w:r w:rsidRPr="00435672">
        <w:rPr>
          <w:rFonts w:ascii="Myriad Pro" w:hAnsi="Myriad Pro" w:cs="Calibri Light"/>
          <w:sz w:val="24"/>
          <w:szCs w:val="24"/>
        </w:rPr>
        <w:t xml:space="preserve"> registration form with the </w:t>
      </w:r>
      <w:r w:rsidR="00132D95" w:rsidRPr="00435672">
        <w:rPr>
          <w:rFonts w:ascii="Myriad Pro" w:hAnsi="Myriad Pro" w:cs="Calibri Light"/>
          <w:sz w:val="24"/>
          <w:szCs w:val="24"/>
        </w:rPr>
        <w:t xml:space="preserve">scanned copy of the </w:t>
      </w:r>
      <w:r w:rsidRPr="00435672">
        <w:rPr>
          <w:rFonts w:ascii="Myriad Pro" w:hAnsi="Myriad Pro" w:cs="Calibri Light"/>
          <w:sz w:val="24"/>
          <w:szCs w:val="24"/>
        </w:rPr>
        <w:t xml:space="preserve">bank receipt to </w:t>
      </w:r>
      <w:hyperlink r:id="rId7" w:history="1">
        <w:r w:rsidR="0097609A" w:rsidRPr="00435672">
          <w:rPr>
            <w:rStyle w:val="Hyperlink"/>
            <w:rFonts w:ascii="Myriad Pro" w:hAnsi="Myriad Pro" w:cs="Calibri Light"/>
            <w:sz w:val="24"/>
            <w:szCs w:val="24"/>
          </w:rPr>
          <w:t>icme@mgt.ruh.ac.lk</w:t>
        </w:r>
      </w:hyperlink>
      <w:r w:rsidR="0097609A" w:rsidRPr="00435672">
        <w:rPr>
          <w:rFonts w:ascii="Myriad Pro" w:hAnsi="Myriad Pro" w:cs="Calibri Light"/>
          <w:sz w:val="24"/>
          <w:szCs w:val="24"/>
        </w:rPr>
        <w:t xml:space="preserve"> </w:t>
      </w:r>
      <w:r w:rsidR="00132D95" w:rsidRPr="00435672">
        <w:rPr>
          <w:rFonts w:ascii="Myriad Pro" w:hAnsi="Myriad Pro" w:cs="Calibri Light"/>
          <w:sz w:val="24"/>
          <w:szCs w:val="24"/>
        </w:rPr>
        <w:t>(</w:t>
      </w:r>
      <w:r w:rsidR="00132D95" w:rsidRPr="00435672">
        <w:rPr>
          <w:rFonts w:ascii="Myriad Pro" w:eastAsia="Times New Roman" w:hAnsi="Myriad Pro" w:cs="Calibri Light"/>
          <w:sz w:val="24"/>
          <w:szCs w:val="24"/>
        </w:rPr>
        <w:t>Coordinator ICME 201</w:t>
      </w:r>
      <w:r w:rsidR="000F0944">
        <w:rPr>
          <w:rFonts w:ascii="Myriad Pro" w:eastAsia="Times New Roman" w:hAnsi="Myriad Pro" w:cs="Calibri Light"/>
          <w:sz w:val="24"/>
          <w:szCs w:val="24"/>
        </w:rPr>
        <w:t>9</w:t>
      </w:r>
      <w:r w:rsidR="00132D95" w:rsidRPr="00435672">
        <w:rPr>
          <w:rFonts w:ascii="Myriad Pro" w:eastAsia="Times New Roman" w:hAnsi="Myriad Pro" w:cs="Calibri Light"/>
          <w:sz w:val="24"/>
          <w:szCs w:val="24"/>
        </w:rPr>
        <w:t>, Faculty of Management and Finance, University of Ruhuna, Matara</w:t>
      </w:r>
      <w:r w:rsidR="00D206DB" w:rsidRPr="00435672">
        <w:rPr>
          <w:rFonts w:ascii="Myriad Pro" w:eastAsia="Times New Roman" w:hAnsi="Myriad Pro" w:cs="Calibri Light"/>
          <w:sz w:val="24"/>
          <w:szCs w:val="24"/>
        </w:rPr>
        <w:t>, Sri Lanka</w:t>
      </w:r>
      <w:r w:rsidR="00132D95" w:rsidRPr="00435672">
        <w:rPr>
          <w:rFonts w:ascii="Myriad Pro" w:eastAsia="Times New Roman" w:hAnsi="Myriad Pro" w:cs="Calibri Light"/>
          <w:sz w:val="24"/>
          <w:szCs w:val="24"/>
        </w:rPr>
        <w:t>)</w:t>
      </w:r>
      <w:r w:rsidR="00D206DB" w:rsidRPr="00435672">
        <w:rPr>
          <w:rFonts w:ascii="Myriad Pro" w:eastAsia="Times New Roman" w:hAnsi="Myriad Pro" w:cs="Calibri Light"/>
          <w:sz w:val="24"/>
          <w:szCs w:val="24"/>
        </w:rPr>
        <w:t>.</w:t>
      </w:r>
    </w:p>
    <w:p w:rsidR="00ED34C0" w:rsidRPr="00435672" w:rsidRDefault="00ED34C0" w:rsidP="00ED34C0">
      <w:pPr>
        <w:rPr>
          <w:rFonts w:ascii="Myriad Pro" w:hAnsi="Myriad Pro" w:cs="Calibri Light"/>
          <w:sz w:val="24"/>
          <w:szCs w:val="24"/>
        </w:rPr>
      </w:pPr>
    </w:p>
    <w:sectPr w:rsidR="00ED34C0" w:rsidRPr="00435672" w:rsidSect="008F19F9">
      <w:headerReference w:type="default" r:id="rId8"/>
      <w:footerReference w:type="default" r:id="rId9"/>
      <w:pgSz w:w="11900" w:h="16840" w:code="9"/>
      <w:pgMar w:top="1117" w:right="760" w:bottom="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0D1B" w:rsidRDefault="00B40D1B" w:rsidP="009628FB">
      <w:pPr>
        <w:spacing w:after="0" w:line="240" w:lineRule="auto"/>
      </w:pPr>
      <w:r>
        <w:separator/>
      </w:r>
    </w:p>
  </w:endnote>
  <w:endnote w:type="continuationSeparator" w:id="0">
    <w:p w:rsidR="00B40D1B" w:rsidRDefault="00B40D1B" w:rsidP="009628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skoola Pota">
    <w:altName w:val="Times New Roman"/>
    <w:panose1 w:val="020B0802040204020203"/>
    <w:charset w:val="4D"/>
    <w:family w:val="swiss"/>
    <w:pitch w:val="variable"/>
    <w:sig w:usb0="800000AF" w:usb1="4000204A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28FB" w:rsidRDefault="009E6B15" w:rsidP="009E6B15">
    <w:pPr>
      <w:pStyle w:val="Footer"/>
      <w:ind w:hanging="1440"/>
    </w:pPr>
    <w:r>
      <w:rPr>
        <w:noProof/>
      </w:rPr>
      <w:drawing>
        <wp:inline distT="0" distB="0" distL="0" distR="0">
          <wp:extent cx="7631491" cy="1552261"/>
          <wp:effectExtent l="0" t="0" r="127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0558" cy="15581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0D1B" w:rsidRDefault="00B40D1B" w:rsidP="009628FB">
      <w:pPr>
        <w:spacing w:after="0" w:line="240" w:lineRule="auto"/>
      </w:pPr>
      <w:r>
        <w:separator/>
      </w:r>
    </w:p>
  </w:footnote>
  <w:footnote w:type="continuationSeparator" w:id="0">
    <w:p w:rsidR="00B40D1B" w:rsidRDefault="00B40D1B" w:rsidP="009628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58D1" w:rsidRPr="00BA58D1" w:rsidRDefault="007B0601" w:rsidP="006918C1">
    <w:pPr>
      <w:pStyle w:val="Header"/>
      <w:ind w:hanging="1440"/>
    </w:pPr>
    <w:r>
      <w:rPr>
        <w:noProof/>
      </w:rPr>
      <w:drawing>
        <wp:inline distT="0" distB="0" distL="0" distR="0">
          <wp:extent cx="7584906" cy="1950181"/>
          <wp:effectExtent l="0" t="0" r="0" b="571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3245" cy="19548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NzQzszQ2MjQ1MjBQ0lEKTi0uzszPAykwqwUAYIxAIywAAAA="/>
  </w:docVars>
  <w:rsids>
    <w:rsidRoot w:val="004A14CC"/>
    <w:rsid w:val="00003B4B"/>
    <w:rsid w:val="00036C9E"/>
    <w:rsid w:val="00040A4A"/>
    <w:rsid w:val="000562E1"/>
    <w:rsid w:val="0006335F"/>
    <w:rsid w:val="00070011"/>
    <w:rsid w:val="000740CA"/>
    <w:rsid w:val="00075578"/>
    <w:rsid w:val="00091AA8"/>
    <w:rsid w:val="000B3126"/>
    <w:rsid w:val="000D34A7"/>
    <w:rsid w:val="000F0944"/>
    <w:rsid w:val="001100CC"/>
    <w:rsid w:val="0012793F"/>
    <w:rsid w:val="00132D95"/>
    <w:rsid w:val="00170A76"/>
    <w:rsid w:val="00176AAF"/>
    <w:rsid w:val="001863E3"/>
    <w:rsid w:val="00187A4F"/>
    <w:rsid w:val="00191D1F"/>
    <w:rsid w:val="001A4F60"/>
    <w:rsid w:val="001A673B"/>
    <w:rsid w:val="002423ED"/>
    <w:rsid w:val="00260D20"/>
    <w:rsid w:val="00295D61"/>
    <w:rsid w:val="002A7502"/>
    <w:rsid w:val="002E0093"/>
    <w:rsid w:val="002E4290"/>
    <w:rsid w:val="002E4AC3"/>
    <w:rsid w:val="00364F2A"/>
    <w:rsid w:val="00375A3A"/>
    <w:rsid w:val="00392DEF"/>
    <w:rsid w:val="00392E9B"/>
    <w:rsid w:val="00394BCB"/>
    <w:rsid w:val="003F1B99"/>
    <w:rsid w:val="003F68B9"/>
    <w:rsid w:val="004205DC"/>
    <w:rsid w:val="00432457"/>
    <w:rsid w:val="00435672"/>
    <w:rsid w:val="00451719"/>
    <w:rsid w:val="00451CB9"/>
    <w:rsid w:val="004A00F9"/>
    <w:rsid w:val="004A14CC"/>
    <w:rsid w:val="004B2B6B"/>
    <w:rsid w:val="004D0341"/>
    <w:rsid w:val="00513738"/>
    <w:rsid w:val="00545245"/>
    <w:rsid w:val="00562500"/>
    <w:rsid w:val="005937B6"/>
    <w:rsid w:val="005A2C33"/>
    <w:rsid w:val="005C5DD3"/>
    <w:rsid w:val="005E7219"/>
    <w:rsid w:val="005E7B2B"/>
    <w:rsid w:val="00611D36"/>
    <w:rsid w:val="006429D7"/>
    <w:rsid w:val="0064530F"/>
    <w:rsid w:val="006918C1"/>
    <w:rsid w:val="006B2601"/>
    <w:rsid w:val="006B327C"/>
    <w:rsid w:val="006D47B0"/>
    <w:rsid w:val="007012D6"/>
    <w:rsid w:val="00725529"/>
    <w:rsid w:val="007269E3"/>
    <w:rsid w:val="0073604E"/>
    <w:rsid w:val="007664C7"/>
    <w:rsid w:val="00775938"/>
    <w:rsid w:val="00776AF9"/>
    <w:rsid w:val="00791E1B"/>
    <w:rsid w:val="007B0601"/>
    <w:rsid w:val="00804D70"/>
    <w:rsid w:val="0081504B"/>
    <w:rsid w:val="0082103D"/>
    <w:rsid w:val="00830665"/>
    <w:rsid w:val="00831310"/>
    <w:rsid w:val="008401E3"/>
    <w:rsid w:val="0089019E"/>
    <w:rsid w:val="008941F8"/>
    <w:rsid w:val="008961B4"/>
    <w:rsid w:val="008A06FA"/>
    <w:rsid w:val="008A6929"/>
    <w:rsid w:val="008D22ED"/>
    <w:rsid w:val="008F19F9"/>
    <w:rsid w:val="008F3F74"/>
    <w:rsid w:val="008F4BA2"/>
    <w:rsid w:val="00921D50"/>
    <w:rsid w:val="009374D2"/>
    <w:rsid w:val="00944FA5"/>
    <w:rsid w:val="00947A51"/>
    <w:rsid w:val="00961AA9"/>
    <w:rsid w:val="0096245D"/>
    <w:rsid w:val="009628FB"/>
    <w:rsid w:val="0097609A"/>
    <w:rsid w:val="00976102"/>
    <w:rsid w:val="00995C82"/>
    <w:rsid w:val="009A1965"/>
    <w:rsid w:val="009B33EE"/>
    <w:rsid w:val="009B5327"/>
    <w:rsid w:val="009E6B15"/>
    <w:rsid w:val="00A0629F"/>
    <w:rsid w:val="00A159FD"/>
    <w:rsid w:val="00A17982"/>
    <w:rsid w:val="00A32631"/>
    <w:rsid w:val="00A4282B"/>
    <w:rsid w:val="00A47EEA"/>
    <w:rsid w:val="00A669E1"/>
    <w:rsid w:val="00A73AD4"/>
    <w:rsid w:val="00A805B6"/>
    <w:rsid w:val="00AB2EB8"/>
    <w:rsid w:val="00B40D1B"/>
    <w:rsid w:val="00B57A56"/>
    <w:rsid w:val="00B67287"/>
    <w:rsid w:val="00BA1E98"/>
    <w:rsid w:val="00BA58D1"/>
    <w:rsid w:val="00BC5CCA"/>
    <w:rsid w:val="00BD36CD"/>
    <w:rsid w:val="00BE6C12"/>
    <w:rsid w:val="00C62BA2"/>
    <w:rsid w:val="00C645DF"/>
    <w:rsid w:val="00C86461"/>
    <w:rsid w:val="00C93143"/>
    <w:rsid w:val="00C95885"/>
    <w:rsid w:val="00CA6080"/>
    <w:rsid w:val="00CE6A75"/>
    <w:rsid w:val="00D0560E"/>
    <w:rsid w:val="00D071A8"/>
    <w:rsid w:val="00D206DB"/>
    <w:rsid w:val="00D24DF4"/>
    <w:rsid w:val="00D517D4"/>
    <w:rsid w:val="00D5309E"/>
    <w:rsid w:val="00D810F2"/>
    <w:rsid w:val="00DA7BAF"/>
    <w:rsid w:val="00DB44DA"/>
    <w:rsid w:val="00DD185E"/>
    <w:rsid w:val="00DD7B38"/>
    <w:rsid w:val="00DE536C"/>
    <w:rsid w:val="00E56459"/>
    <w:rsid w:val="00E95853"/>
    <w:rsid w:val="00E95DE1"/>
    <w:rsid w:val="00ED34C0"/>
    <w:rsid w:val="00EF18BB"/>
    <w:rsid w:val="00F1062B"/>
    <w:rsid w:val="00F65023"/>
    <w:rsid w:val="00F80432"/>
    <w:rsid w:val="00FA54A8"/>
    <w:rsid w:val="00FA641C"/>
    <w:rsid w:val="00FC022F"/>
    <w:rsid w:val="00FC33C3"/>
    <w:rsid w:val="00FF52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21F873"/>
  <w15:docId w15:val="{80DA463A-A1C0-FE42-AF90-C2A62718B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Iskoola Pota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</w:latentStyles>
  <w:style w:type="paragraph" w:default="1" w:styleId="Normal">
    <w:name w:val="Normal"/>
    <w:qFormat/>
    <w:rsid w:val="00A0629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A14C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2B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62BA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F52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2">
    <w:name w:val="Grid Table 5 Dark Accent 2"/>
    <w:basedOn w:val="TableNormal"/>
    <w:uiPriority w:val="48"/>
    <w:rsid w:val="00394BCB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  <w:tblStylePr w:type="neCell">
      <w:tblPr/>
      <w:tcPr>
        <w:tcBorders>
          <w:bottom w:val="single" w:sz="4" w:space="0" w:color="9CC2E5"/>
        </w:tcBorders>
      </w:tcPr>
    </w:tblStylePr>
    <w:tblStylePr w:type="nwCell">
      <w:tblPr/>
      <w:tcPr>
        <w:tcBorders>
          <w:bottom w:val="single" w:sz="4" w:space="0" w:color="9CC2E5"/>
        </w:tcBorders>
      </w:tcPr>
    </w:tblStylePr>
    <w:tblStylePr w:type="seCell">
      <w:tblPr/>
      <w:tcPr>
        <w:tcBorders>
          <w:top w:val="single" w:sz="4" w:space="0" w:color="9CC2E5"/>
        </w:tcBorders>
      </w:tcPr>
    </w:tblStylePr>
    <w:tblStylePr w:type="swCell">
      <w:tblPr/>
      <w:tcPr>
        <w:tcBorders>
          <w:top w:val="single" w:sz="4" w:space="0" w:color="9CC2E5"/>
        </w:tcBorders>
      </w:tcPr>
    </w:tblStylePr>
  </w:style>
  <w:style w:type="table" w:styleId="GridTable6Colorful-Accent2">
    <w:name w:val="Grid Table 6 Colorful Accent 2"/>
    <w:basedOn w:val="TableNormal"/>
    <w:uiPriority w:val="49"/>
    <w:rsid w:val="00FC022F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6Colorful-Accent6">
    <w:name w:val="Grid Table 6 Colorful Accent 6"/>
    <w:basedOn w:val="TableNormal"/>
    <w:uiPriority w:val="49"/>
    <w:rsid w:val="00260D20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6Colorful-Accent4">
    <w:name w:val="Grid Table 6 Colorful Accent 4"/>
    <w:basedOn w:val="TableNormal"/>
    <w:uiPriority w:val="49"/>
    <w:rsid w:val="002A7502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GridTable2-Accent1">
    <w:name w:val="Grid Table 2 Accent 1"/>
    <w:basedOn w:val="TableNormal"/>
    <w:uiPriority w:val="40"/>
    <w:rsid w:val="007012D6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GridTable6Colorful">
    <w:name w:val="Grid Table 6 Colorful"/>
    <w:basedOn w:val="TableNormal"/>
    <w:uiPriority w:val="43"/>
    <w:rsid w:val="007012D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">
    <w:name w:val="Grid Table 4"/>
    <w:basedOn w:val="TableNormal"/>
    <w:uiPriority w:val="41"/>
    <w:rsid w:val="007012D6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Header">
    <w:name w:val="header"/>
    <w:basedOn w:val="Normal"/>
    <w:link w:val="HeaderChar"/>
    <w:uiPriority w:val="99"/>
    <w:unhideWhenUsed/>
    <w:rsid w:val="009628F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628FB"/>
    <w:rPr>
      <w:sz w:val="22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628F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628FB"/>
    <w:rPr>
      <w:sz w:val="22"/>
      <w:szCs w:val="22"/>
      <w:lang w:bidi="ar-SA"/>
    </w:rPr>
  </w:style>
  <w:style w:type="table" w:styleId="TableGridLight">
    <w:name w:val="Grid Table Light"/>
    <w:basedOn w:val="TableNormal"/>
    <w:uiPriority w:val="32"/>
    <w:qFormat/>
    <w:rsid w:val="004A00F9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UnresolvedMention">
    <w:name w:val="Unresolved Mention"/>
    <w:basedOn w:val="DefaultParagraphFont"/>
    <w:uiPriority w:val="47"/>
    <w:rsid w:val="0097609A"/>
    <w:rPr>
      <w:color w:val="808080"/>
      <w:shd w:val="clear" w:color="auto" w:fill="E6E6E6"/>
    </w:rPr>
  </w:style>
  <w:style w:type="table" w:styleId="GridTable1Light-Accent5">
    <w:name w:val="Grid Table 1 Light Accent 5"/>
    <w:basedOn w:val="TableNormal"/>
    <w:uiPriority w:val="51"/>
    <w:rsid w:val="00944FA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5"/>
    <w:rsid w:val="00944FA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9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2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4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5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4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73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8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9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2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87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7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cme@mgt.ruh.ac.lk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9FD8C3D-72BA-E340-8220-21714DF59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KV tec</Company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Samitha</cp:lastModifiedBy>
  <cp:revision>2</cp:revision>
  <cp:lastPrinted>2018-02-05T20:00:00Z</cp:lastPrinted>
  <dcterms:created xsi:type="dcterms:W3CDTF">2018-12-05T06:09:00Z</dcterms:created>
  <dcterms:modified xsi:type="dcterms:W3CDTF">2018-12-05T06:09:00Z</dcterms:modified>
</cp:coreProperties>
</file>